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C59D6" w14:textId="106C45A4" w:rsidR="00006365" w:rsidRPr="009E5BF3" w:rsidRDefault="009E5BF3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F</w:t>
      </w:r>
      <w:r w:rsidR="00006365" w:rsidRPr="009E5BF3">
        <w:rPr>
          <w:rFonts w:ascii="Times New Roman" w:hAnsi="Times New Roman" w:cs="Times New Roman"/>
          <w:b/>
          <w:bCs/>
        </w:rPr>
        <w:t>rom:</w:t>
      </w:r>
    </w:p>
    <w:p w14:paraId="6E8D8194" w14:textId="45B11037" w:rsidR="00006365" w:rsidRPr="009E5BF3" w:rsidRDefault="00006365">
      <w:pPr>
        <w:rPr>
          <w:rFonts w:ascii="Times New Roman" w:hAnsi="Times New Roman" w:cs="Times New Roman"/>
        </w:rPr>
      </w:pPr>
    </w:p>
    <w:p w14:paraId="34C7D4CA" w14:textId="1E5D28F4" w:rsidR="00006365" w:rsidRPr="009E5BF3" w:rsidRDefault="00006365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Invoice Date:</w:t>
      </w:r>
    </w:p>
    <w:p w14:paraId="28B3FAB9" w14:textId="1BA64DBF" w:rsidR="00006365" w:rsidRPr="009E5BF3" w:rsidRDefault="00006365">
      <w:pPr>
        <w:rPr>
          <w:rFonts w:ascii="Times New Roman" w:hAnsi="Times New Roman" w:cs="Times New Roman"/>
        </w:rPr>
      </w:pPr>
    </w:p>
    <w:p w14:paraId="56015740" w14:textId="6E890935" w:rsidR="00006365" w:rsidRPr="009E5BF3" w:rsidRDefault="00006365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To:</w:t>
      </w:r>
    </w:p>
    <w:p w14:paraId="135CD55D" w14:textId="495B3DD8" w:rsidR="00006365" w:rsidRPr="009E5BF3" w:rsidRDefault="00006365">
      <w:pPr>
        <w:rPr>
          <w:rFonts w:ascii="Times New Roman" w:hAnsi="Times New Roman" w:cs="Times New Roman"/>
        </w:rPr>
      </w:pPr>
      <w:r w:rsidRPr="009E5BF3">
        <w:rPr>
          <w:rFonts w:ascii="Times New Roman" w:hAnsi="Times New Roman" w:cs="Times New Roman"/>
        </w:rPr>
        <w:t>Attn: Education/Accounts Payable</w:t>
      </w:r>
      <w:r w:rsidR="005F2332">
        <w:rPr>
          <w:rFonts w:ascii="Times New Roman" w:hAnsi="Times New Roman" w:cs="Times New Roman"/>
        </w:rPr>
        <w:br/>
      </w:r>
      <w:r w:rsidRPr="009E5BF3">
        <w:rPr>
          <w:rFonts w:ascii="Times New Roman" w:hAnsi="Times New Roman" w:cs="Times New Roman"/>
        </w:rPr>
        <w:t>Oklahoma History Center</w:t>
      </w:r>
      <w:r w:rsidR="005F2332">
        <w:rPr>
          <w:rFonts w:ascii="Times New Roman" w:hAnsi="Times New Roman" w:cs="Times New Roman"/>
        </w:rPr>
        <w:br/>
      </w:r>
      <w:r w:rsidRPr="009E5BF3">
        <w:rPr>
          <w:rFonts w:ascii="Times New Roman" w:hAnsi="Times New Roman" w:cs="Times New Roman"/>
        </w:rPr>
        <w:t>800 Nazih Zuhdi Dr</w:t>
      </w:r>
      <w:r w:rsidR="005F2332">
        <w:rPr>
          <w:rFonts w:ascii="Times New Roman" w:hAnsi="Times New Roman" w:cs="Times New Roman"/>
        </w:rPr>
        <w:t>ive</w:t>
      </w:r>
      <w:r w:rsidR="005F2332">
        <w:rPr>
          <w:rFonts w:ascii="Times New Roman" w:hAnsi="Times New Roman" w:cs="Times New Roman"/>
        </w:rPr>
        <w:br/>
      </w:r>
      <w:r w:rsidRPr="009E5BF3">
        <w:rPr>
          <w:rFonts w:ascii="Times New Roman" w:hAnsi="Times New Roman" w:cs="Times New Roman"/>
        </w:rPr>
        <w:t>Oklahoma City, OK 73105</w:t>
      </w:r>
      <w:r w:rsidR="005F2332">
        <w:rPr>
          <w:rFonts w:ascii="Times New Roman" w:hAnsi="Times New Roman" w:cs="Times New Roman"/>
        </w:rPr>
        <w:br/>
      </w:r>
      <w:hyperlink r:id="rId6" w:history="1">
        <w:r w:rsidR="005355BC" w:rsidRPr="003A235D">
          <w:rPr>
            <w:rStyle w:val="Hyperlink"/>
            <w:rFonts w:ascii="Times New Roman" w:hAnsi="Times New Roman" w:cs="Times New Roman"/>
          </w:rPr>
          <w:t>education@history.ok.gov</w:t>
        </w:r>
      </w:hyperlink>
      <w:r w:rsidR="005355BC">
        <w:rPr>
          <w:rStyle w:val="Hyperlink"/>
          <w:rFonts w:ascii="Times New Roman" w:hAnsi="Times New Roman" w:cs="Times New Roman"/>
        </w:rPr>
        <w:t xml:space="preserve"> </w:t>
      </w:r>
    </w:p>
    <w:p w14:paraId="2CF7F19A" w14:textId="71A3BD8C" w:rsidR="00006365" w:rsidRPr="009E5BF3" w:rsidRDefault="00006365">
      <w:pPr>
        <w:rPr>
          <w:rFonts w:ascii="Times New Roman" w:hAnsi="Times New Roman" w:cs="Times New Roman"/>
        </w:rPr>
      </w:pPr>
    </w:p>
    <w:p w14:paraId="31AB8C63" w14:textId="74DC7075" w:rsidR="00006365" w:rsidRPr="009E5BF3" w:rsidRDefault="00006365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Description:</w:t>
      </w:r>
    </w:p>
    <w:p w14:paraId="47D340CC" w14:textId="56A74956" w:rsidR="009E5BF3" w:rsidRPr="00960419" w:rsidRDefault="009E5BF3">
      <w:pPr>
        <w:rPr>
          <w:rFonts w:ascii="Times New Roman" w:hAnsi="Times New Roman" w:cs="Times New Roman"/>
          <w:u w:val="single"/>
        </w:rPr>
      </w:pPr>
      <w:r w:rsidRPr="009E5BF3">
        <w:rPr>
          <w:rFonts w:ascii="Times New Roman" w:hAnsi="Times New Roman" w:cs="Times New Roman"/>
        </w:rPr>
        <w:t>Transportation reimbursement for field trip to</w:t>
      </w:r>
      <w:r w:rsidR="005F2332">
        <w:rPr>
          <w:rFonts w:ascii="Times New Roman" w:hAnsi="Times New Roman" w:cs="Times New Roman"/>
        </w:rPr>
        <w:t>:</w:t>
      </w:r>
    </w:p>
    <w:p w14:paraId="663D509B" w14:textId="73209E8B" w:rsidR="00006365" w:rsidRPr="009E5BF3" w:rsidRDefault="00006365">
      <w:pPr>
        <w:rPr>
          <w:rFonts w:ascii="Times New Roman" w:hAnsi="Times New Roman" w:cs="Times New Roman"/>
          <w:i/>
          <w:iCs/>
          <w:color w:val="FF0000"/>
        </w:rPr>
      </w:pPr>
    </w:p>
    <w:tbl>
      <w:tblPr>
        <w:tblStyle w:val="GridTable3-Accent5"/>
        <w:tblW w:w="0" w:type="auto"/>
        <w:tblInd w:w="1845" w:type="dxa"/>
        <w:tblLook w:val="04A0" w:firstRow="1" w:lastRow="0" w:firstColumn="1" w:lastColumn="0" w:noHBand="0" w:noVBand="1"/>
      </w:tblPr>
      <w:tblGrid>
        <w:gridCol w:w="2842"/>
        <w:gridCol w:w="2842"/>
      </w:tblGrid>
      <w:tr w:rsidR="00006365" w:rsidRPr="009E5BF3" w14:paraId="45CB7DB5" w14:textId="77777777" w:rsidTr="009E5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42" w:type="dxa"/>
          </w:tcPr>
          <w:p w14:paraId="5741C4FB" w14:textId="6D45A09B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Itemized Expenses</w:t>
            </w:r>
            <w:r w:rsidR="009E5BF3" w:rsidRPr="009E5BF3">
              <w:rPr>
                <w:rFonts w:ascii="Times New Roman" w:hAnsi="Times New Roman" w:cs="Times New Roman"/>
                <w:i w:val="0"/>
                <w:iCs w:val="0"/>
              </w:rPr>
              <w:t>:</w:t>
            </w:r>
          </w:p>
        </w:tc>
        <w:tc>
          <w:tcPr>
            <w:tcW w:w="2842" w:type="dxa"/>
          </w:tcPr>
          <w:p w14:paraId="112EA70E" w14:textId="77777777" w:rsidR="00006365" w:rsidRPr="009E5BF3" w:rsidRDefault="000063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006365" w:rsidRPr="009E5BF3" w14:paraId="6809CA71" w14:textId="77777777" w:rsidTr="009E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48293304" w14:textId="0B6F39D5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Flat cost per bus:</w:t>
            </w:r>
          </w:p>
        </w:tc>
        <w:tc>
          <w:tcPr>
            <w:tcW w:w="2842" w:type="dxa"/>
          </w:tcPr>
          <w:p w14:paraId="6F96F7D1" w14:textId="0E12734B" w:rsidR="00006365" w:rsidRPr="009E5BF3" w:rsidRDefault="000063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9E5BF3">
              <w:rPr>
                <w:rFonts w:ascii="Times New Roman" w:hAnsi="Times New Roman" w:cs="Times New Roman"/>
                <w:i/>
                <w:iCs/>
              </w:rPr>
              <w:t>$</w:t>
            </w:r>
          </w:p>
        </w:tc>
      </w:tr>
      <w:tr w:rsidR="00006365" w:rsidRPr="009E5BF3" w14:paraId="32D97BD8" w14:textId="77777777" w:rsidTr="009E5BF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5AA8403E" w14:textId="38200ADC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Hourly cost per bus:</w:t>
            </w:r>
          </w:p>
        </w:tc>
        <w:tc>
          <w:tcPr>
            <w:tcW w:w="2842" w:type="dxa"/>
          </w:tcPr>
          <w:p w14:paraId="03B579A5" w14:textId="74DDCF52" w:rsidR="00006365" w:rsidRPr="009E5BF3" w:rsidRDefault="00006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9E5BF3">
              <w:rPr>
                <w:rFonts w:ascii="Times New Roman" w:hAnsi="Times New Roman" w:cs="Times New Roman"/>
                <w:i/>
                <w:iCs/>
              </w:rPr>
              <w:t>$</w:t>
            </w:r>
          </w:p>
        </w:tc>
      </w:tr>
      <w:tr w:rsidR="00006365" w:rsidRPr="009E5BF3" w14:paraId="356B9158" w14:textId="77777777" w:rsidTr="009E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5C70D300" w14:textId="50BFC5B2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Cost per mile:</w:t>
            </w:r>
          </w:p>
        </w:tc>
        <w:tc>
          <w:tcPr>
            <w:tcW w:w="2842" w:type="dxa"/>
          </w:tcPr>
          <w:p w14:paraId="6F5B966A" w14:textId="7C677D23" w:rsidR="00006365" w:rsidRPr="009E5BF3" w:rsidRDefault="000063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9E5BF3">
              <w:rPr>
                <w:rFonts w:ascii="Times New Roman" w:hAnsi="Times New Roman" w:cs="Times New Roman"/>
                <w:i/>
                <w:iCs/>
              </w:rPr>
              <w:t>$</w:t>
            </w:r>
          </w:p>
        </w:tc>
      </w:tr>
      <w:tr w:rsidR="00006365" w:rsidRPr="009E5BF3" w14:paraId="2CC10856" w14:textId="77777777" w:rsidTr="009E5BF3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7AB3B1EF" w14:textId="4DF2DF56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Driver’s meal:</w:t>
            </w:r>
          </w:p>
        </w:tc>
        <w:tc>
          <w:tcPr>
            <w:tcW w:w="2842" w:type="dxa"/>
          </w:tcPr>
          <w:p w14:paraId="5ABE1D47" w14:textId="2938ADC3" w:rsidR="00006365" w:rsidRPr="009E5BF3" w:rsidRDefault="00006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9E5BF3">
              <w:rPr>
                <w:rFonts w:ascii="Times New Roman" w:hAnsi="Times New Roman" w:cs="Times New Roman"/>
                <w:i/>
                <w:iCs/>
              </w:rPr>
              <w:t>$</w:t>
            </w:r>
          </w:p>
        </w:tc>
      </w:tr>
      <w:tr w:rsidR="009E5BF3" w:rsidRPr="009E5BF3" w14:paraId="155B8791" w14:textId="77777777" w:rsidTr="009E5B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3737F0CA" w14:textId="6AB5599B" w:rsidR="009E5BF3" w:rsidRPr="009E5BF3" w:rsidRDefault="009E5BF3">
            <w:pPr>
              <w:rPr>
                <w:rFonts w:ascii="Times New Roman" w:hAnsi="Times New Roman" w:cs="Times New Roman"/>
                <w:i w:val="0"/>
                <w:iCs w:val="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</w:rPr>
              <w:t>Total amount of buses:</w:t>
            </w:r>
          </w:p>
        </w:tc>
        <w:tc>
          <w:tcPr>
            <w:tcW w:w="2842" w:type="dxa"/>
          </w:tcPr>
          <w:p w14:paraId="781D4135" w14:textId="7E6EEA07" w:rsidR="009E5BF3" w:rsidRPr="009E5BF3" w:rsidRDefault="009E5B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006365" w:rsidRPr="009E5BF3" w14:paraId="2803684B" w14:textId="77777777" w:rsidTr="009E5BF3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2" w:type="dxa"/>
          </w:tcPr>
          <w:p w14:paraId="0469919B" w14:textId="2E02CD03" w:rsidR="00006365" w:rsidRPr="009E5BF3" w:rsidRDefault="00006365">
            <w:pPr>
              <w:rPr>
                <w:rFonts w:ascii="Times New Roman" w:hAnsi="Times New Roman" w:cs="Times New Roman"/>
                <w:i w:val="0"/>
                <w:iCs w:val="0"/>
                <w:color w:val="FF0000"/>
              </w:rPr>
            </w:pPr>
            <w:r w:rsidRPr="009E5BF3">
              <w:rPr>
                <w:rFonts w:ascii="Times New Roman" w:hAnsi="Times New Roman" w:cs="Times New Roman"/>
                <w:i w:val="0"/>
                <w:iCs w:val="0"/>
                <w:color w:val="FF0000"/>
              </w:rPr>
              <w:t>Total cost incurred:</w:t>
            </w:r>
          </w:p>
        </w:tc>
        <w:tc>
          <w:tcPr>
            <w:tcW w:w="2842" w:type="dxa"/>
          </w:tcPr>
          <w:p w14:paraId="610389EC" w14:textId="06A5559E" w:rsidR="00006365" w:rsidRPr="009E5BF3" w:rsidRDefault="00025B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color w:val="FF0000"/>
              </w:rPr>
            </w:pPr>
            <w:r>
              <w:rPr>
                <w:rFonts w:ascii="Times New Roman" w:hAnsi="Times New Roman" w:cs="Times New Roman"/>
                <w:i/>
                <w:iCs/>
                <w:color w:val="FF0000"/>
              </w:rPr>
              <w:t>$</w:t>
            </w:r>
          </w:p>
        </w:tc>
      </w:tr>
    </w:tbl>
    <w:p w14:paraId="2A3F35F4" w14:textId="77777777" w:rsidR="00960419" w:rsidRDefault="00960419" w:rsidP="00006365">
      <w:pPr>
        <w:rPr>
          <w:rFonts w:ascii="Times New Roman" w:hAnsi="Times New Roman" w:cs="Times New Roman"/>
          <w:b/>
          <w:bCs/>
        </w:rPr>
      </w:pPr>
    </w:p>
    <w:p w14:paraId="31400E7D" w14:textId="77777777" w:rsidR="00960419" w:rsidRDefault="00960419" w:rsidP="00006365">
      <w:pPr>
        <w:rPr>
          <w:rFonts w:ascii="Times New Roman" w:hAnsi="Times New Roman" w:cs="Times New Roman"/>
          <w:b/>
          <w:bCs/>
        </w:rPr>
      </w:pPr>
    </w:p>
    <w:p w14:paraId="4B00B726" w14:textId="757F152D" w:rsidR="00025B68" w:rsidRDefault="00025B68" w:rsidP="00006365">
      <w:pPr>
        <w:rPr>
          <w:rFonts w:ascii="Times New Roman" w:hAnsi="Times New Roman" w:cs="Times New Roman"/>
          <w:b/>
          <w:bCs/>
        </w:rPr>
      </w:pPr>
    </w:p>
    <w:p w14:paraId="275C6087" w14:textId="77777777" w:rsidR="00025B68" w:rsidRDefault="00025B68" w:rsidP="00006365">
      <w:pPr>
        <w:rPr>
          <w:rFonts w:ascii="Times New Roman" w:hAnsi="Times New Roman" w:cs="Times New Roman"/>
          <w:b/>
          <w:bCs/>
        </w:rPr>
      </w:pPr>
    </w:p>
    <w:p w14:paraId="1F89540F" w14:textId="01789A3F" w:rsidR="00006365" w:rsidRPr="009E5BF3" w:rsidRDefault="009E5BF3" w:rsidP="00006365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Total Requested Amount:</w:t>
      </w:r>
    </w:p>
    <w:p w14:paraId="6ABC187E" w14:textId="41AFF4E6" w:rsidR="009E5BF3" w:rsidRPr="009E5BF3" w:rsidRDefault="009E5BF3" w:rsidP="00006365">
      <w:pPr>
        <w:rPr>
          <w:rFonts w:ascii="Times New Roman" w:hAnsi="Times New Roman" w:cs="Times New Roman"/>
        </w:rPr>
      </w:pPr>
      <w:r w:rsidRPr="009E5BF3">
        <w:rPr>
          <w:rFonts w:ascii="Times New Roman" w:hAnsi="Times New Roman" w:cs="Times New Roman"/>
        </w:rPr>
        <w:t>$</w:t>
      </w:r>
    </w:p>
    <w:p w14:paraId="66CAB223" w14:textId="7C9C089E" w:rsidR="009E5BF3" w:rsidRPr="009E5BF3" w:rsidRDefault="009E5BF3" w:rsidP="00006365">
      <w:pPr>
        <w:rPr>
          <w:rFonts w:ascii="Times New Roman" w:hAnsi="Times New Roman" w:cs="Times New Roman"/>
          <w:b/>
          <w:bCs/>
        </w:rPr>
      </w:pPr>
      <w:r w:rsidRPr="009E5BF3">
        <w:rPr>
          <w:rFonts w:ascii="Times New Roman" w:hAnsi="Times New Roman" w:cs="Times New Roman"/>
          <w:b/>
          <w:bCs/>
        </w:rPr>
        <w:t>Make Checks Payable to:</w:t>
      </w:r>
    </w:p>
    <w:sectPr w:rsidR="009E5BF3" w:rsidRPr="009E5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45574" w14:textId="77777777" w:rsidR="00646593" w:rsidRDefault="00646593" w:rsidP="009E5BF3">
      <w:pPr>
        <w:spacing w:after="0" w:line="240" w:lineRule="auto"/>
      </w:pPr>
      <w:r>
        <w:separator/>
      </w:r>
    </w:p>
  </w:endnote>
  <w:endnote w:type="continuationSeparator" w:id="0">
    <w:p w14:paraId="46FB3377" w14:textId="77777777" w:rsidR="00646593" w:rsidRDefault="00646593" w:rsidP="009E5B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D2DFD" w14:textId="77777777" w:rsidR="00646593" w:rsidRDefault="00646593" w:rsidP="009E5BF3">
      <w:pPr>
        <w:spacing w:after="0" w:line="240" w:lineRule="auto"/>
      </w:pPr>
      <w:r>
        <w:separator/>
      </w:r>
    </w:p>
  </w:footnote>
  <w:footnote w:type="continuationSeparator" w:id="0">
    <w:p w14:paraId="771BDE35" w14:textId="77777777" w:rsidR="00646593" w:rsidRDefault="00646593" w:rsidP="009E5B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czMDc0Njc1MDFR0lEKTi0uzszPAykwrAUABZe0cCwAAAA="/>
  </w:docVars>
  <w:rsids>
    <w:rsidRoot w:val="00006365"/>
    <w:rsid w:val="00006365"/>
    <w:rsid w:val="00025B68"/>
    <w:rsid w:val="001F4CD7"/>
    <w:rsid w:val="005355BC"/>
    <w:rsid w:val="005F2332"/>
    <w:rsid w:val="00646593"/>
    <w:rsid w:val="00960419"/>
    <w:rsid w:val="009E5BF3"/>
    <w:rsid w:val="00E17538"/>
    <w:rsid w:val="00F74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|"/>
  <w14:docId w14:val="6CFB789C"/>
  <w15:chartTrackingRefBased/>
  <w15:docId w15:val="{EC5136CE-02B9-4C19-A395-7D68A3EF7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63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36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063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00636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E5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F3"/>
  </w:style>
  <w:style w:type="paragraph" w:styleId="Footer">
    <w:name w:val="footer"/>
    <w:basedOn w:val="Normal"/>
    <w:link w:val="FooterChar"/>
    <w:uiPriority w:val="99"/>
    <w:unhideWhenUsed/>
    <w:rsid w:val="009E5B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ducation@history.ok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2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aney Asbridge</dc:creator>
  <cp:keywords/>
  <dc:description/>
  <cp:lastModifiedBy>Jennifer Towry</cp:lastModifiedBy>
  <cp:revision>2</cp:revision>
  <dcterms:created xsi:type="dcterms:W3CDTF">2023-01-24T23:47:00Z</dcterms:created>
  <dcterms:modified xsi:type="dcterms:W3CDTF">2023-01-24T23:47:00Z</dcterms:modified>
</cp:coreProperties>
</file>